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42B889" w14:textId="24EC5F24" w:rsidR="00811DDE" w:rsidRDefault="00FC4C4A" w:rsidP="00617B6E">
      <w:pPr>
        <w:pStyle w:val="heading"/>
        <w:pageBreakBefore/>
      </w:pPr>
      <w:r>
        <w:t>Price</w:t>
      </w:r>
      <w:r w:rsidR="00220F13">
        <w:t xml:space="preserve"> </w:t>
      </w:r>
      <w:r>
        <w:t xml:space="preserve">Table </w:t>
      </w:r>
      <w:r>
        <w:rPr>
          <w:rFonts w:hint="eastAsia"/>
        </w:rPr>
        <w:t>定价表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4103"/>
        <w:gridCol w:w="4897"/>
      </w:tblGrid>
      <w:tr w:rsidR="00316E2A" w14:paraId="33D8E555" w14:textId="77777777" w:rsidTr="00316E2A">
        <w:tc>
          <w:tcPr>
            <w:tcW w:w="41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5A5AF6C" w14:textId="7FFF817E" w:rsidR="00316E2A" w:rsidRDefault="00316E2A" w:rsidP="0045391C">
            <w:pPr>
              <w:spacing w:after="240"/>
            </w:pPr>
            <w:r>
              <w:rPr>
                <w:rFonts w:hint="eastAsia"/>
              </w:rPr>
              <w:t>项目</w:t>
            </w:r>
            <w:r>
              <w:rPr>
                <w:rFonts w:hint="eastAsia"/>
              </w:rPr>
              <w:br/>
            </w:r>
          </w:p>
        </w:tc>
        <w:tc>
          <w:tcPr>
            <w:tcW w:w="48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2AE4D51" w14:textId="76E22BAE" w:rsidR="00316E2A" w:rsidRDefault="00FE44EE" w:rsidP="0045391C">
            <w:pPr>
              <w:spacing w:after="240"/>
            </w:pPr>
            <w:r>
              <w:rPr>
                <w:rFonts w:hint="eastAsia"/>
              </w:rPr>
              <w:t>1</w:t>
            </w:r>
            <w:r>
              <w:t>000/day</w:t>
            </w:r>
          </w:p>
        </w:tc>
      </w:tr>
      <w:tr w:rsidR="00316E2A" w14:paraId="6817F770" w14:textId="77777777" w:rsidTr="0089326A">
        <w:tc>
          <w:tcPr>
            <w:tcW w:w="41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13F1D60A" w14:textId="0F0BB185" w:rsidR="00316E2A" w:rsidRDefault="00374654" w:rsidP="0089326A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给自己</w:t>
            </w:r>
            <w:r w:rsidR="00522BFA">
              <w:rPr>
                <w:rFonts w:hint="eastAsia"/>
              </w:rPr>
              <w:t>买好玩的</w:t>
            </w:r>
          </w:p>
        </w:tc>
        <w:tc>
          <w:tcPr>
            <w:tcW w:w="48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3FACED4A" w14:textId="5DDDCE50" w:rsidR="00316E2A" w:rsidRDefault="00A92180" w:rsidP="0089326A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  <w:r>
              <w:t>000/100</w:t>
            </w:r>
            <w:r>
              <w:rPr>
                <w:rFonts w:hint="eastAsia"/>
              </w:rPr>
              <w:t>R</w:t>
            </w:r>
            <w:r>
              <w:t>MB</w:t>
            </w:r>
          </w:p>
        </w:tc>
      </w:tr>
      <w:tr w:rsidR="00316E2A" w14:paraId="30FC82D1" w14:textId="77777777" w:rsidTr="0089326A">
        <w:tc>
          <w:tcPr>
            <w:tcW w:w="41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7A7C6F6E" w14:textId="318254D4" w:rsidR="00316E2A" w:rsidRDefault="00CB3BCF" w:rsidP="0089326A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给好好买</w:t>
            </w:r>
            <w:r w:rsidR="00BD1222">
              <w:rPr>
                <w:rFonts w:hint="eastAsia"/>
              </w:rPr>
              <w:t>礼物</w:t>
            </w:r>
          </w:p>
        </w:tc>
        <w:tc>
          <w:tcPr>
            <w:tcW w:w="48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12CBD6CF" w14:textId="3260C5B5" w:rsidR="00316E2A" w:rsidRDefault="00DB5ACD" w:rsidP="0089326A">
            <w:pPr>
              <w:spacing w:after="240"/>
              <w:rPr>
                <w:rFonts w:hint="eastAsia"/>
              </w:rPr>
            </w:pPr>
            <w:r>
              <w:t>500</w:t>
            </w:r>
            <w:r>
              <w:rPr>
                <w:rFonts w:hint="eastAsia"/>
              </w:rPr>
              <w:t>/</w:t>
            </w:r>
            <w:r>
              <w:t>100</w:t>
            </w:r>
            <w:r>
              <w:rPr>
                <w:rFonts w:hint="eastAsia"/>
              </w:rPr>
              <w:t>RMB</w:t>
            </w:r>
          </w:p>
        </w:tc>
      </w:tr>
      <w:tr w:rsidR="00316E2A" w14:paraId="0AB475D5" w14:textId="77777777" w:rsidTr="0089326A">
        <w:tc>
          <w:tcPr>
            <w:tcW w:w="41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2334791" w14:textId="00A631B9" w:rsidR="00316E2A" w:rsidRDefault="00CF264D" w:rsidP="0089326A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玩手机</w:t>
            </w:r>
            <w:r w:rsidR="00841385">
              <w:rPr>
                <w:rFonts w:hint="eastAsia"/>
              </w:rPr>
              <w:t>（b</w:t>
            </w:r>
            <w:r w:rsidR="00841385">
              <w:t>ilibili+</w:t>
            </w:r>
            <w:r w:rsidR="00841385">
              <w:rPr>
                <w:rFonts w:hint="eastAsia"/>
              </w:rPr>
              <w:t>视频+知乎）</w:t>
            </w:r>
            <w:r w:rsidR="00B5610B">
              <w:rPr>
                <w:rFonts w:hint="eastAsia"/>
              </w:rPr>
              <w:t>(</w:t>
            </w:r>
            <w:r w:rsidR="00B5610B">
              <w:t>1h-2h)</w:t>
            </w:r>
          </w:p>
        </w:tc>
        <w:tc>
          <w:tcPr>
            <w:tcW w:w="48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44D75FE" w14:textId="031FF0A7" w:rsidR="00316E2A" w:rsidRDefault="005040BB" w:rsidP="0089326A">
            <w:pPr>
              <w:spacing w:after="240"/>
            </w:pPr>
            <w:r>
              <w:rPr>
                <w:rFonts w:hint="eastAsia"/>
              </w:rPr>
              <w:t>1</w:t>
            </w:r>
            <w:r>
              <w:t>/min</w:t>
            </w:r>
          </w:p>
        </w:tc>
      </w:tr>
      <w:tr w:rsidR="00316E2A" w14:paraId="7BE9C829" w14:textId="77777777" w:rsidTr="0089326A">
        <w:tc>
          <w:tcPr>
            <w:tcW w:w="41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481916B7" w14:textId="6A31F9C7" w:rsidR="00316E2A" w:rsidRDefault="003901BE" w:rsidP="0089326A">
            <w:pPr>
              <w:spacing w:after="240"/>
              <w:rPr>
                <w:rFonts w:hint="eastAsia"/>
              </w:rPr>
            </w:pPr>
            <w:r>
              <w:rPr>
                <w:rFonts w:hint="eastAsia"/>
              </w:rPr>
              <w:t>玩手机（b</w:t>
            </w:r>
            <w:r>
              <w:t>ilibili+</w:t>
            </w:r>
            <w:r>
              <w:rPr>
                <w:rFonts w:hint="eastAsia"/>
              </w:rPr>
              <w:t>视频+知乎）(</w:t>
            </w:r>
            <w:r>
              <w:t>2h+</w:t>
            </w:r>
            <w:r>
              <w:t>)</w:t>
            </w:r>
          </w:p>
        </w:tc>
        <w:tc>
          <w:tcPr>
            <w:tcW w:w="48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05893603" w14:textId="06AB190B" w:rsidR="00316E2A" w:rsidRDefault="00BC1776" w:rsidP="0089326A">
            <w:pPr>
              <w:spacing w:after="240"/>
            </w:pPr>
            <w:r>
              <w:rPr>
                <w:rFonts w:hint="eastAsia"/>
              </w:rPr>
              <w:t>2</w:t>
            </w:r>
            <w:r>
              <w:t>/min</w:t>
            </w:r>
          </w:p>
        </w:tc>
      </w:tr>
      <w:tr w:rsidR="00316E2A" w14:paraId="512723E8" w14:textId="77777777" w:rsidTr="0089326A">
        <w:tc>
          <w:tcPr>
            <w:tcW w:w="41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52B0BA24" w14:textId="77777777" w:rsidR="00316E2A" w:rsidRDefault="00316E2A" w:rsidP="0089326A">
            <w:pPr>
              <w:spacing w:after="240"/>
              <w:rPr>
                <w:rFonts w:hint="eastAsia"/>
              </w:rPr>
            </w:pPr>
          </w:p>
        </w:tc>
        <w:tc>
          <w:tcPr>
            <w:tcW w:w="48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60E1CA9F" w14:textId="77777777" w:rsidR="00316E2A" w:rsidRDefault="00316E2A" w:rsidP="0089326A">
            <w:pPr>
              <w:spacing w:after="240"/>
            </w:pPr>
          </w:p>
        </w:tc>
      </w:tr>
      <w:tr w:rsidR="00316E2A" w14:paraId="01D7C090" w14:textId="77777777" w:rsidTr="0089326A">
        <w:tc>
          <w:tcPr>
            <w:tcW w:w="41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65995591" w14:textId="77777777" w:rsidR="00316E2A" w:rsidRDefault="00316E2A" w:rsidP="0089326A">
            <w:pPr>
              <w:spacing w:after="240"/>
              <w:rPr>
                <w:rFonts w:hint="eastAsia"/>
              </w:rPr>
            </w:pPr>
          </w:p>
        </w:tc>
        <w:tc>
          <w:tcPr>
            <w:tcW w:w="48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46749728" w14:textId="77777777" w:rsidR="00316E2A" w:rsidRDefault="00316E2A" w:rsidP="0089326A">
            <w:pPr>
              <w:spacing w:after="240"/>
            </w:pPr>
          </w:p>
        </w:tc>
      </w:tr>
      <w:tr w:rsidR="00316E2A" w14:paraId="3250DAD4" w14:textId="77777777" w:rsidTr="00316E2A">
        <w:tc>
          <w:tcPr>
            <w:tcW w:w="410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14:paraId="2C913053" w14:textId="77777777" w:rsidR="00316E2A" w:rsidRDefault="00316E2A" w:rsidP="0045391C">
            <w:pPr>
              <w:spacing w:after="240"/>
              <w:rPr>
                <w:rFonts w:hint="eastAsia"/>
              </w:rPr>
            </w:pPr>
          </w:p>
        </w:tc>
        <w:tc>
          <w:tcPr>
            <w:tcW w:w="489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</w:tcPr>
          <w:p w14:paraId="58F7B7BE" w14:textId="77777777" w:rsidR="00316E2A" w:rsidRDefault="00316E2A" w:rsidP="0045391C">
            <w:pPr>
              <w:spacing w:after="240"/>
            </w:pPr>
          </w:p>
        </w:tc>
      </w:tr>
      <w:tr w:rsidR="00811DDE" w14:paraId="6F90A0F9" w14:textId="77777777" w:rsidTr="0045391C"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E2BD9B" w14:textId="65774AEE" w:rsidR="00811DDE" w:rsidRDefault="00811DDE" w:rsidP="0045391C"/>
        </w:tc>
      </w:tr>
    </w:tbl>
    <w:p w14:paraId="6040A51E" w14:textId="20E9E45C" w:rsidR="00957644" w:rsidRDefault="00811DDE" w:rsidP="00AA3A39">
      <w:pPr>
        <w:pStyle w:val="NormalWeb"/>
        <w:jc w:val="right"/>
      </w:pPr>
      <w:r>
        <w:rPr>
          <w:rFonts w:hint="eastAsia"/>
          <w:b/>
          <w:bCs/>
        </w:rPr>
        <w:t xml:space="preserve"> </w:t>
      </w:r>
    </w:p>
    <w:sectPr w:rsidR="00957644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306C28" w14:textId="77777777" w:rsidR="007226EF" w:rsidRDefault="007226EF" w:rsidP="00811DDE">
      <w:r>
        <w:separator/>
      </w:r>
    </w:p>
  </w:endnote>
  <w:endnote w:type="continuationSeparator" w:id="0">
    <w:p w14:paraId="761DC531" w14:textId="77777777" w:rsidR="007226EF" w:rsidRDefault="007226EF" w:rsidP="00811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E5E76B" w14:textId="77777777" w:rsidR="007226EF" w:rsidRDefault="007226EF" w:rsidP="00811DDE">
      <w:r>
        <w:separator/>
      </w:r>
    </w:p>
  </w:footnote>
  <w:footnote w:type="continuationSeparator" w:id="0">
    <w:p w14:paraId="10AF54BB" w14:textId="77777777" w:rsidR="007226EF" w:rsidRDefault="007226EF" w:rsidP="00811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C54963" w14:textId="2070B5C5" w:rsidR="00686FBC" w:rsidRDefault="007226EF">
    <w:pPr>
      <w:pStyle w:val="Header"/>
      <w:jc w:val="right"/>
      <w:rPr>
        <w:color w:val="4472C4" w:themeColor="accent1"/>
      </w:rPr>
    </w:pPr>
    <w:sdt>
      <w:sdtPr>
        <w:rPr>
          <w:rFonts w:hint="eastAsia"/>
          <w:color w:val="4472C4" w:themeColor="accent1"/>
        </w:rPr>
        <w:alias w:val="Title"/>
        <w:tag w:val=""/>
        <w:id w:val="664756013"/>
        <w:placeholder>
          <w:docPart w:val="8C1E5417E7814A45AD76F34BEEB2A7A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FC4C4A">
          <w:rPr>
            <w:rFonts w:hint="eastAsia"/>
            <w:color w:val="4472C4" w:themeColor="accent1"/>
          </w:rPr>
          <w:t>Pri</w:t>
        </w:r>
        <w:r w:rsidR="00FC4C4A">
          <w:rPr>
            <w:color w:val="4472C4" w:themeColor="accent1"/>
          </w:rPr>
          <w:t>ce Table v0.1</w:t>
        </w:r>
      </w:sdtContent>
    </w:sdt>
    <w:r w:rsidR="00686FBC"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30EBE3DE1D64489489B26CD30495A38A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9412E9">
          <w:rPr>
            <w:color w:val="4472C4" w:themeColor="accent1"/>
          </w:rPr>
          <w:t>Tomato</w:t>
        </w:r>
      </w:sdtContent>
    </w:sdt>
  </w:p>
  <w:p w14:paraId="6DBEF465" w14:textId="77777777" w:rsidR="00686FBC" w:rsidRDefault="00686F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bcwNzQyNTSzMDFT0lEKTi0uzszPAykwqgUAMCrRiiwAAAA="/>
  </w:docVars>
  <w:rsids>
    <w:rsidRoot w:val="000A6BA1"/>
    <w:rsid w:val="00007FDF"/>
    <w:rsid w:val="0001403E"/>
    <w:rsid w:val="00024F4A"/>
    <w:rsid w:val="000420CA"/>
    <w:rsid w:val="00075ED1"/>
    <w:rsid w:val="000A4335"/>
    <w:rsid w:val="000A6BA1"/>
    <w:rsid w:val="0010234B"/>
    <w:rsid w:val="001E3AC5"/>
    <w:rsid w:val="001F63F0"/>
    <w:rsid w:val="00220F13"/>
    <w:rsid w:val="002246EE"/>
    <w:rsid w:val="002F5973"/>
    <w:rsid w:val="00316E2A"/>
    <w:rsid w:val="0036025C"/>
    <w:rsid w:val="00374654"/>
    <w:rsid w:val="003842EB"/>
    <w:rsid w:val="003843AB"/>
    <w:rsid w:val="003901BE"/>
    <w:rsid w:val="003E4FA7"/>
    <w:rsid w:val="003F6E52"/>
    <w:rsid w:val="00441ACC"/>
    <w:rsid w:val="0045678F"/>
    <w:rsid w:val="004C1868"/>
    <w:rsid w:val="004C3723"/>
    <w:rsid w:val="005040BB"/>
    <w:rsid w:val="00522BFA"/>
    <w:rsid w:val="00552C39"/>
    <w:rsid w:val="005565CC"/>
    <w:rsid w:val="005D2D32"/>
    <w:rsid w:val="005F5F3F"/>
    <w:rsid w:val="00601445"/>
    <w:rsid w:val="00617B6E"/>
    <w:rsid w:val="00640D40"/>
    <w:rsid w:val="00663596"/>
    <w:rsid w:val="00686FBC"/>
    <w:rsid w:val="006D62BE"/>
    <w:rsid w:val="006E361E"/>
    <w:rsid w:val="007226EF"/>
    <w:rsid w:val="00792B71"/>
    <w:rsid w:val="00811DDE"/>
    <w:rsid w:val="008317A9"/>
    <w:rsid w:val="00835A72"/>
    <w:rsid w:val="00841385"/>
    <w:rsid w:val="008734C8"/>
    <w:rsid w:val="008A4456"/>
    <w:rsid w:val="008C021B"/>
    <w:rsid w:val="009163CC"/>
    <w:rsid w:val="009412E9"/>
    <w:rsid w:val="00993B1B"/>
    <w:rsid w:val="00A1169F"/>
    <w:rsid w:val="00A1587C"/>
    <w:rsid w:val="00A20260"/>
    <w:rsid w:val="00A35E46"/>
    <w:rsid w:val="00A92180"/>
    <w:rsid w:val="00AA3A39"/>
    <w:rsid w:val="00B442DC"/>
    <w:rsid w:val="00B5610B"/>
    <w:rsid w:val="00B8479F"/>
    <w:rsid w:val="00B86BB4"/>
    <w:rsid w:val="00B96CA4"/>
    <w:rsid w:val="00BC1776"/>
    <w:rsid w:val="00BD1222"/>
    <w:rsid w:val="00C03C08"/>
    <w:rsid w:val="00CB3BCF"/>
    <w:rsid w:val="00CF264D"/>
    <w:rsid w:val="00D258CC"/>
    <w:rsid w:val="00DB5ACD"/>
    <w:rsid w:val="00DE0772"/>
    <w:rsid w:val="00E27AC1"/>
    <w:rsid w:val="00E43CAC"/>
    <w:rsid w:val="00EB17C7"/>
    <w:rsid w:val="00F83F29"/>
    <w:rsid w:val="00FA62B5"/>
    <w:rsid w:val="00FB5F1B"/>
    <w:rsid w:val="00FC4C4A"/>
    <w:rsid w:val="00FE4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527C4E"/>
  <w15:chartTrackingRefBased/>
  <w15:docId w15:val="{257AC32B-F578-4966-A697-202E6F17D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DDE"/>
    <w:rPr>
      <w:rFonts w:ascii="宋体" w:eastAsia="宋体" w:hAnsi="宋体" w:cs="宋体"/>
      <w:kern w:val="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1DDE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11DD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11DDE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11DDE"/>
    <w:rPr>
      <w:sz w:val="18"/>
      <w:szCs w:val="18"/>
    </w:rPr>
  </w:style>
  <w:style w:type="paragraph" w:styleId="NormalWeb">
    <w:name w:val="Normal (Web)"/>
    <w:basedOn w:val="Normal"/>
    <w:uiPriority w:val="99"/>
    <w:unhideWhenUsed/>
    <w:rsid w:val="00811DDE"/>
    <w:pPr>
      <w:spacing w:before="100" w:beforeAutospacing="1" w:after="100" w:afterAutospacing="1"/>
    </w:pPr>
  </w:style>
  <w:style w:type="paragraph" w:customStyle="1" w:styleId="heading">
    <w:name w:val="heading"/>
    <w:basedOn w:val="Normal"/>
    <w:uiPriority w:val="99"/>
    <w:semiHidden/>
    <w:rsid w:val="00811DDE"/>
    <w:pPr>
      <w:spacing w:before="100" w:beforeAutospacing="1" w:after="100" w:afterAutospacing="1" w:line="450" w:lineRule="atLeast"/>
    </w:pPr>
    <w:rPr>
      <w:rFonts w:ascii="Arial" w:hAnsi="Arial" w:cs="Arial"/>
      <w:b/>
      <w:bCs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C1E5417E7814A45AD76F34BEEB2A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5F5CE8-0561-4F18-A503-DDBD30CEFD16}"/>
      </w:docPartPr>
      <w:docPartBody>
        <w:p w:rsidR="008030C9" w:rsidRDefault="00F76C97" w:rsidP="00F76C97">
          <w:pPr>
            <w:pStyle w:val="8C1E5417E7814A45AD76F34BEEB2A7AE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30EBE3DE1D64489489B26CD30495A3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0FD00D-D4C1-4A17-A024-0A187DD7D248}"/>
      </w:docPartPr>
      <w:docPartBody>
        <w:p w:rsidR="008030C9" w:rsidRDefault="00F76C97" w:rsidP="00F76C97">
          <w:pPr>
            <w:pStyle w:val="30EBE3DE1D64489489B26CD30495A38A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76C97"/>
    <w:rsid w:val="0022280C"/>
    <w:rsid w:val="002D4ACE"/>
    <w:rsid w:val="008030C9"/>
    <w:rsid w:val="00AC35E1"/>
    <w:rsid w:val="00F7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C1E5417E7814A45AD76F34BEEB2A7AE">
    <w:name w:val="8C1E5417E7814A45AD76F34BEEB2A7AE"/>
    <w:rsid w:val="00F76C97"/>
    <w:pPr>
      <w:widowControl w:val="0"/>
      <w:jc w:val="both"/>
    </w:pPr>
  </w:style>
  <w:style w:type="paragraph" w:customStyle="1" w:styleId="30EBE3DE1D64489489B26CD30495A38A">
    <w:name w:val="30EBE3DE1D64489489B26CD30495A38A"/>
    <w:rsid w:val="00F76C97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DEBC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2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ce Table v0.1</vt:lpstr>
    </vt:vector>
  </TitlesOfParts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e Table v0.1</dc:title>
  <dc:subject/>
  <dc:creator>Tomato</dc:creator>
  <cp:keywords/>
  <dc:description/>
  <cp:lastModifiedBy>LIU Yimian</cp:lastModifiedBy>
  <cp:revision>88</cp:revision>
  <dcterms:created xsi:type="dcterms:W3CDTF">2021-01-25T11:31:00Z</dcterms:created>
  <dcterms:modified xsi:type="dcterms:W3CDTF">2021-01-29T14:27:00Z</dcterms:modified>
</cp:coreProperties>
</file>